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998947" w14:textId="47F78977" w:rsidR="007033DF" w:rsidRDefault="007033DF" w:rsidP="007033DF">
      <w:r>
        <w:t>Dear Hiring Manager,</w:t>
      </w:r>
    </w:p>
    <w:p w14:paraId="5A972D6C" w14:textId="6DAE04B5" w:rsidR="007033DF" w:rsidRDefault="007033DF" w:rsidP="007033DF">
      <w:r>
        <w:t>I am writing to express my interest in the Game Server Developer position at Play'n GO. As a master's student at Budapest, Hungary, I am now open to change as I am currently a foreigner and had to quit my previous job in order to continue my studies.</w:t>
      </w:r>
    </w:p>
    <w:p w14:paraId="15C5EE97" w14:textId="6F2B5D7A" w:rsidR="007033DF" w:rsidRDefault="007033DF" w:rsidP="007033DF">
      <w:r>
        <w:t>The Game Server Developer position is particularly interesting to me because gaming and being able to write games has always been one of my dreams. In my country, I didn't have much opportunity for this, but here in Hungary, I have been lucky to have come across this job and would love to be a part of your team.</w:t>
      </w:r>
    </w:p>
    <w:p w14:paraId="04B24072" w14:textId="33D43614" w:rsidR="007033DF" w:rsidRDefault="007033DF" w:rsidP="007033DF">
      <w:r>
        <w:t>I am familiar with Play'n GO and what you stand for; Trust. Energy. Quality. I am impressed with the ground-breaking products like OMNY and immersive games that boast innovative features such as Dynamic Payways. The upbeat and collaborative work environment that enhances the direct relationship with clients and the indirect relationship with fun-seeking players through the products and services created is exactly what I am looking for.</w:t>
      </w:r>
    </w:p>
    <w:p w14:paraId="6A0D22B0" w14:textId="28DCA5DF" w:rsidR="007033DF" w:rsidRDefault="007033DF" w:rsidP="007033DF">
      <w:r>
        <w:t>I have experience as a software developer at Turanbank OJSC, where I developed new software modules for Core Banking Systems and made changes to Legacy code. I also worked on the Express bank money transfer systems project, an online and digital money transfer system between different branches of the bank, making it easier to edit and modify all kinds of information and contracts via core banking system for the internal employees. I am proficient in C# and have strong understanding of algorithms and data structures.</w:t>
      </w:r>
    </w:p>
    <w:p w14:paraId="2212EAE5" w14:textId="68629435" w:rsidR="007033DF" w:rsidRDefault="007033DF" w:rsidP="007033DF">
      <w:r>
        <w:t>In terms of my English language knowledge, I have IELTS 8.0 and use it in my everyday work.</w:t>
      </w:r>
    </w:p>
    <w:p w14:paraId="456E48C6" w14:textId="4004762B" w:rsidR="007033DF" w:rsidRDefault="007033DF" w:rsidP="007033DF">
      <w:r>
        <w:t>In terms of salary, I would like a salary of 400,000 - 500,000 HUFF as an entry level job. However, I would prefer working part-time or hourly because of my studies.</w:t>
      </w:r>
    </w:p>
    <w:p w14:paraId="6F55B908" w14:textId="2590D33C" w:rsidR="007033DF" w:rsidRDefault="007033DF" w:rsidP="007033DF">
      <w:r>
        <w:t>I am currently in Hungary and available to start immediately. I do not have any notice period.</w:t>
      </w:r>
    </w:p>
    <w:p w14:paraId="419E3ABC" w14:textId="7E6181DA" w:rsidR="007033DF" w:rsidRDefault="007033DF" w:rsidP="007033DF">
      <w:r>
        <w:t>I am have the following documents; Hungarian Address, TAX Number, Social Security Number, and Residence Permit.</w:t>
      </w:r>
    </w:p>
    <w:p w14:paraId="2C3E24A3" w14:textId="62B71AED" w:rsidR="007033DF" w:rsidRDefault="007033DF" w:rsidP="007033DF">
      <w:r>
        <w:t>I look forward to the opportunity to discuss my qualifications further and how they align with your needs. Thank you for your time and consideration.</w:t>
      </w:r>
    </w:p>
    <w:p w14:paraId="67105642" w14:textId="77777777" w:rsidR="007033DF" w:rsidRDefault="007033DF" w:rsidP="007033DF">
      <w:r>
        <w:t>Sincerely,</w:t>
      </w:r>
    </w:p>
    <w:p w14:paraId="10D104BC" w14:textId="6A8746E1" w:rsidR="00A25F51" w:rsidRDefault="007033DF" w:rsidP="007033DF">
      <w:r>
        <w:t>Ismayilzada Ismayil</w:t>
      </w:r>
    </w:p>
    <w:sectPr w:rsidR="00A25F5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0MTY0MjM3NTU2NbFQ0lEKTi0uzszPAykwrAUANdoK8iwAAAA="/>
  </w:docVars>
  <w:rsids>
    <w:rsidRoot w:val="007033DF"/>
    <w:rsid w:val="002E07F6"/>
    <w:rsid w:val="007033DF"/>
    <w:rsid w:val="00A25F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3E8CCF"/>
  <w15:chartTrackingRefBased/>
  <w15:docId w15:val="{2B0E5FDC-EE22-48B4-A706-7A5B624B6D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16273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27</Words>
  <Characters>1867</Characters>
  <Application>Microsoft Office Word</Application>
  <DocSecurity>0</DocSecurity>
  <Lines>15</Lines>
  <Paragraphs>4</Paragraphs>
  <ScaleCrop>false</ScaleCrop>
  <Company/>
  <LinksUpToDate>false</LinksUpToDate>
  <CharactersWithSpaces>2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yil Ismayilzade</dc:creator>
  <cp:keywords/>
  <dc:description/>
  <cp:lastModifiedBy>Ismayil Ismayilzade</cp:lastModifiedBy>
  <cp:revision>1</cp:revision>
  <dcterms:created xsi:type="dcterms:W3CDTF">2023-01-11T20:38:00Z</dcterms:created>
  <dcterms:modified xsi:type="dcterms:W3CDTF">2023-01-11T2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0b6613f-4455-4063-845a-633ee9a703e0</vt:lpwstr>
  </property>
</Properties>
</file>